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Orthodontist Internship Opportunity in India New Delhi</w:t>
      </w:r>
    </w:p>
    <w:bookmarkEnd w:id="20"/>
    <w:p>
      <w:pPr>
        <w:pStyle w:val="BodyText"/>
      </w:pPr>
      <w:r>
        <w:t xml:space="preserve">Dr. Ananya Verma</w:t>
      </w:r>
    </w:p>
    <w:p>
      <w:pPr>
        <w:pStyle w:val="BodyText"/>
      </w:pPr>
      <w:r>
        <w:t xml:space="preserve">12B, Vasant Kunj Extension</w:t>
      </w:r>
    </w:p>
    <w:p>
      <w:pPr>
        <w:pStyle w:val="BodyText"/>
      </w:pPr>
      <w:r>
        <w:t xml:space="preserve">New Delhi - 110070</w:t>
      </w:r>
    </w:p>
    <w:p>
      <w:pPr>
        <w:pStyle w:val="BodyText"/>
      </w:pPr>
      <w:r>
        <w:t xml:space="preserve">Email: ananya.verma.dentistry@icloud.com | Phone: +91 9876543210</w:t>
      </w:r>
    </w:p>
    <w:p>
      <w:pPr>
        <w:pStyle w:val="BodyText"/>
      </w:pPr>
      <w:r>
        <w:t xml:space="preserve">Date: October 26, 2023</w:t>
      </w:r>
    </w:p>
    <w:p>
      <w:pPr>
        <w:pStyle w:val="BodyText"/>
      </w:pPr>
      <w:r>
        <w:t xml:space="preserve">The Hiring Committee</w:t>
      </w:r>
    </w:p>
    <w:p>
      <w:pPr>
        <w:pStyle w:val="BodyText"/>
      </w:pPr>
      <w:r>
        <w:t xml:space="preserve">Maxillofacial Orthodontics Center (MOC)</w:t>
      </w:r>
    </w:p>
    <w:p>
      <w:pPr>
        <w:pStyle w:val="BodyText"/>
      </w:pPr>
      <w:r>
        <w:t xml:space="preserve">45/1, Safdarjung Development Area</w:t>
      </w:r>
    </w:p>
    <w:p>
      <w:pPr>
        <w:pStyle w:val="BodyText"/>
      </w:pPr>
      <w:r>
        <w:t xml:space="preserve">New Delhi - 110029</w:t>
      </w:r>
    </w:p>
    <w:bookmarkStart w:id="21" w:name="X4c12ac6d758f897bd5abefb16054745da749451"/>
    <w:p>
      <w:pPr>
        <w:pStyle w:val="Heading2"/>
      </w:pPr>
      <w:r>
        <w:t xml:space="preserve">Subject: Application for Orthodontist Internship Position</w:t>
      </w:r>
    </w:p>
    <w:p>
      <w:pPr>
        <w:pStyle w:val="FirstParagraph"/>
      </w:pPr>
      <w:r>
        <w:t xml:space="preserve">Dear Hiring Committee,</w:t>
      </w:r>
    </w:p>
    <w:p>
      <w:pPr>
        <w:pStyle w:val="BodyText"/>
      </w:pPr>
      <w:r>
        <w:t xml:space="preserve">I am writing with profound enthusiasm to submit my application for the Orthodontist Internship position at Maxillofacial Orthodontics Center (MOC) in New Delhi, as advertised on the Indian Dental Association's career portal. As a final-year dental student at Maulana Azad Institute of Dental Sciences (MAIDS), I have meticulously prepared for this opportunity that aligns perfectly with my clinical aspirations and dedication to advancing orthodontic care in India New Delhi. This</w:t>
      </w:r>
      <w:r>
        <w:t xml:space="preserve"> </w:t>
      </w:r>
      <w:r>
        <w:rPr>
          <w:bCs/>
          <w:b/>
        </w:rPr>
        <w:t xml:space="preserve">Internship Application Letter</w:t>
      </w:r>
      <w:r>
        <w:t xml:space="preserve"> </w:t>
      </w:r>
      <w:r>
        <w:t xml:space="preserve">serves as a testament to my qualifications, passion for orthodontics, and commitment to contributing meaningfully to your esteemed institution.</w:t>
      </w:r>
    </w:p>
    <w:p>
      <w:pPr>
        <w:pStyle w:val="BodyText"/>
      </w:pPr>
      <w:r>
        <w:t xml:space="preserve">My academic journey has been defined by rigorous specialization in orthodontics, with 94% marks in my pre-clinical orthodontic module at MAIDS. I have completed 12 months of supervised clinical rotations across three premier institutions: the Government Dental College &amp; Hospital (GDCH) in New Delhi, where I assisted in treating over 200 complex malocclusion cases; the AIIMS Orthodontic Department, focusing on interdisciplinary treatment planning; and the renowned</w:t>
      </w:r>
      <w:r>
        <w:t xml:space="preserve"> </w:t>
      </w:r>
      <w:r>
        <w:rPr>
          <w:iCs/>
          <w:i/>
        </w:rPr>
        <w:t xml:space="preserve">Delhi Dental Clinic</w:t>
      </w:r>
      <w:r>
        <w:t xml:space="preserve"> </w:t>
      </w:r>
      <w:r>
        <w:t xml:space="preserve">under Dr. Rajiv Sharma, where I mastered digital smile design using CEREC technology. These experiences have equipped me with advanced skills in panoramic radiography interpretation, biomechanics application, and patient management – all critical for success as an Orthodontist in India's evolving healthcare landscape.</w:t>
      </w:r>
    </w:p>
    <w:p>
      <w:pPr>
        <w:pStyle w:val="BodyText"/>
      </w:pPr>
      <w:r>
        <w:t xml:space="preserve">What particularly drives my passion for orthodontics is the transformative impact it has on patients' lives. During my internship at GDCH, I witnessed a young girl regain confidence after correcting her severe Class II malocclusion. This experience crystallized my understanding that orthodontic treatment transcends clinical procedures; it shapes self-esteem and social integration. In India New Delhi, where dental awareness is rapidly growing but access to specialized care remains uneven, I am committed to bridging this gap through evidence-based practice. My volunteer work at</w:t>
      </w:r>
      <w:r>
        <w:t xml:space="preserve"> </w:t>
      </w:r>
      <w:r>
        <w:rPr>
          <w:iCs/>
          <w:i/>
        </w:rPr>
        <w:t xml:space="preserve">Smile for All Foundation</w:t>
      </w:r>
      <w:r>
        <w:t xml:space="preserve"> </w:t>
      </w:r>
      <w:r>
        <w:t xml:space="preserve">– providing free orthodontic screenings at community health camps in East Delhi slums – reinforced my belief that quality orthodontic care must be both innovative and inclusive, especially in a diverse metropolis like New Delhi.</w:t>
      </w:r>
    </w:p>
    <w:p>
      <w:pPr>
        <w:pStyle w:val="BodyText"/>
      </w:pPr>
      <w:r>
        <w:t xml:space="preserve">I have closely followed MOC's pioneering work in India New Delhi, particularly your recent publication on "Digital Orthodontic Protocols for Urban Pediatric Populations" in the Journal of Indian Orthodontic Society. Your clinic’s integration of AI-driven treatment simulation tools and culturally sensitive patient communication models resonates deeply with my professional philosophy. I am eager to contribute to MOC’s mission by applying my proficiency in Invisalign® case management (certified through Align Technology's training program) and my fluency in Hindi, English, and basic Punjabi – essential for effective communication across New Delhi's multifaceted communities.</w:t>
      </w:r>
    </w:p>
    <w:p>
      <w:pPr>
        <w:pStyle w:val="BodyText"/>
      </w:pPr>
      <w:r>
        <w:t xml:space="preserve">My technical competencies extend beyond clinical skills. I have designed a mobile app prototype ("DentApp") to simplify orthodontic follow-up appointments for patients in resource-limited settings – a project recognized by MAIDS' Innovation Cell. I am adept at utilizing 3D printing for model fabrication, CBCT analysis, and orthodontic software (OrthoCAD, Dolphin Imaging). Crucially, I have completed the National Dental Commission's mandatory clinical training modules on dental ethics and patient consent procedures under India’s new dental practice regulations – ensuring I operate with full compliance in India New Delhi’s regulatory environment.</w:t>
      </w:r>
    </w:p>
    <w:p>
      <w:pPr>
        <w:pStyle w:val="BodyText"/>
      </w:pPr>
      <w:r>
        <w:t xml:space="preserve">What sets my approach apart is my commitment to lifelong learning within orthodontics. I actively participate in webinars by the Indian Orthodontic Society (IOS), recently attending Dr. Shalini Gupta’s session on "Managing Anterior Crossbites in Urban Indian Youth" via their New Delhi chapter. I am also preparing for the International Board of Orthodontics certification exam, reflecting my dedication to maintaining global standards while serving India's unique dental challenges. This academic rigor complements my hands-on experience: at AIIMS, I collaborated on a study correlating socioeconomic status with orthodontic treatment adherence – findings that will inform my future practice in India New Delhi’s diverse patient demographics.</w:t>
      </w:r>
    </w:p>
    <w:p>
      <w:pPr>
        <w:pStyle w:val="BodyText"/>
      </w:pPr>
      <w:r>
        <w:t xml:space="preserve">I am particularly drawn to MOC’s community-focused model of care. Unlike conventional clinics, your partnership with 15 schools across North Delhi for early orthodontic screenings demonstrates an understanding of preventive dentistry's role in reducing long-term healthcare burdens. I propose enhancing this initiative by developing culturally tailored educational materials for parents – a project I have previously piloted at the South Delhi Municipal Corporation’s health camps. My vision aligns with MOC’s mission to make specialized orthodontic care accessible, not merely available, throughout India New Delhi.</w:t>
      </w:r>
    </w:p>
    <w:p>
      <w:pPr>
        <w:pStyle w:val="BodyText"/>
      </w:pPr>
      <w:r>
        <w:t xml:space="preserve">In conclusion, my academic excellence, clinical exposure across New Delhi's key institutions, technological aptitude in modern orthodontic practice, and unwavering commitment to patient-centered care position me as an ideal candidate for your Orthodontist Internship. I am confident that my proactive approach will contribute significantly to MOC’s innovative work while allowing me to grow under the mentorship of your distinguished team. I have attached my CV, academic transcripts, and a letter of recommendation from Dr. Arvind Mehta (Head of Orthodontics at MAIDS) for your review.</w:t>
      </w:r>
    </w:p>
    <w:p>
      <w:pPr>
        <w:pStyle w:val="BodyText"/>
      </w:pPr>
      <w:r>
        <w:t xml:space="preserve">Thank you for considering my application. I welcome the opportunity to discuss how my skills in orthodontics can support MOC’s goals during an interview at your convenience. I am available immediately and can be reached via email or phone at your earliest request.</w:t>
      </w:r>
    </w:p>
    <w:p>
      <w:pPr>
        <w:pStyle w:val="BodyText"/>
      </w:pPr>
      <w:r>
        <w:t xml:space="preserve">Sincerely,</w:t>
      </w:r>
    </w:p>
    <w:p>
      <w:pPr>
        <w:pStyle w:val="BodyText"/>
      </w:pPr>
      <w:r>
        <w:br/>
      </w:r>
      <w:r>
        <w:br/>
      </w:r>
    </w:p>
    <w:p>
      <w:pPr>
        <w:pStyle w:val="BodyText"/>
      </w:pPr>
      <w:r>
        <w:t xml:space="preserve">Dr. Ananya Verma</w:t>
      </w:r>
    </w:p>
    <w:p>
      <w:pPr>
        <w:pStyle w:val="BodyText"/>
      </w:pPr>
      <w:r>
        <w:t xml:space="preserve">Final Year BDS Student, Maulana Azad Institute of Dental Sciences</w:t>
      </w:r>
    </w:p>
    <w:p>
      <w:pPr>
        <w:pStyle w:val="BodyText"/>
      </w:pPr>
      <w:r>
        <w:t xml:space="preserve">Word Count: 852</w:t>
      </w:r>
    </w:p>
    <w:p>
      <w:pPr>
        <w:pStyle w:val="BodyText"/>
      </w:pPr>
      <w:r>
        <w:t xml:space="preserve">Note: This</w:t>
      </w:r>
      <w:r>
        <w:t xml:space="preserve"> </w:t>
      </w:r>
      <w:r>
        <w:rPr>
          <w:bCs/>
          <w:b/>
        </w:rPr>
        <w:t xml:space="preserve">Internship Application Letter</w:t>
      </w:r>
      <w:r>
        <w:t xml:space="preserve"> </w:t>
      </w:r>
      <w:r>
        <w:t xml:space="preserve">for an Orthodontist position specifically addresses the requirements of India New Delhi's dental landscape, emphasizing clinical expertise, cultural competence, and alignment with MOC's innovative community-oriented mode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dc:title>
  <dc:creator/>
  <cp:keywords/>
  <dcterms:created xsi:type="dcterms:W3CDTF">2026-07-23T13:48:25Z</dcterms:created>
  <dcterms:modified xsi:type="dcterms:W3CDTF">2026-07-23T13:48:25Z</dcterms:modified>
</cp:coreProperties>
</file>

<file path=docProps/custom.xml><?xml version="1.0" encoding="utf-8"?>
<Properties xmlns="http://schemas.openxmlformats.org/officeDocument/2006/custom-properties" xmlns:vt="http://schemas.openxmlformats.org/officeDocument/2006/docPropsVTypes"/>
</file>